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17CC" w:rsidRDefault="001E17CC" w:rsidP="001332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ED glow</w:t>
      </w:r>
    </w:p>
    <w:p w:rsidR="001E17CC" w:rsidRDefault="001E17CC" w:rsidP="00133287">
      <w:pPr>
        <w:rPr>
          <w:rFonts w:ascii="Times New Roman" w:hAnsi="Times New Roman" w:cs="Times New Roman"/>
          <w:b/>
          <w:sz w:val="28"/>
          <w:szCs w:val="28"/>
        </w:rPr>
      </w:pPr>
      <w:r w:rsidRPr="001E17CC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943600" cy="39081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8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17CC" w:rsidRDefault="001E17CC" w:rsidP="00133287">
      <w:pPr>
        <w:rPr>
          <w:rFonts w:ascii="Times New Roman" w:hAnsi="Times New Roman" w:cs="Times New Roman"/>
          <w:b/>
          <w:sz w:val="28"/>
          <w:szCs w:val="28"/>
        </w:rPr>
      </w:pPr>
    </w:p>
    <w:p w:rsidR="001E17CC" w:rsidRDefault="001E17CC" w:rsidP="001E17CC">
      <w:pPr>
        <w:pStyle w:val="Default"/>
      </w:pPr>
    </w:p>
    <w:p w:rsidR="001E17CC" w:rsidRDefault="001E17CC" w:rsidP="001E17CC">
      <w:pPr>
        <w:pStyle w:val="Default"/>
        <w:rPr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Code: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setup()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{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8, OUTPUT);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}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loop()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{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8, HIGH);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1000); // Wait for 1000 millisecond(s)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8, LOW); </w:t>
      </w:r>
    </w:p>
    <w:p w:rsidR="001E17CC" w:rsidRDefault="001E17CC" w:rsidP="001E17CC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1000); // Wait for 1000 millisecond(s) </w:t>
      </w:r>
    </w:p>
    <w:p w:rsidR="001E17CC" w:rsidRDefault="001E17CC" w:rsidP="001E17C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Bahnschrift" w:hAnsi="Bahnschrift" w:cs="Bahnschrift"/>
        </w:rPr>
        <w:t>}</w:t>
      </w:r>
    </w:p>
    <w:p w:rsidR="001E17CC" w:rsidRDefault="008D7FDB" w:rsidP="001332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raffic Signal</w:t>
      </w:r>
    </w:p>
    <w:p w:rsidR="008D7FDB" w:rsidRDefault="008D7FDB" w:rsidP="00133287">
      <w:pPr>
        <w:rPr>
          <w:rFonts w:ascii="Times New Roman" w:hAnsi="Times New Roman" w:cs="Times New Roman"/>
          <w:b/>
          <w:sz w:val="28"/>
          <w:szCs w:val="28"/>
        </w:rPr>
      </w:pPr>
      <w:r w:rsidRPr="008D7FDB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>
            <wp:extent cx="5943600" cy="3193002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7FDB" w:rsidRDefault="008D7FDB" w:rsidP="001332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de: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void</w:t>
      </w:r>
      <w:proofErr w:type="gramEnd"/>
      <w:r>
        <w:rPr>
          <w:sz w:val="22"/>
          <w:szCs w:val="22"/>
        </w:rPr>
        <w:t xml:space="preserve"> setup() </w:t>
      </w:r>
    </w:p>
    <w:p w:rsidR="008D7FDB" w:rsidRDefault="008D7FDB" w:rsidP="008D7FD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{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pinMode(</w:t>
      </w:r>
      <w:proofErr w:type="gramEnd"/>
      <w:r>
        <w:rPr>
          <w:sz w:val="22"/>
          <w:szCs w:val="22"/>
        </w:rPr>
        <w:t xml:space="preserve">2, OUTPUT);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pinMode(</w:t>
      </w:r>
      <w:proofErr w:type="gramEnd"/>
      <w:r>
        <w:rPr>
          <w:sz w:val="22"/>
          <w:szCs w:val="22"/>
        </w:rPr>
        <w:t xml:space="preserve">3, OUTPUT);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pinMode(</w:t>
      </w:r>
      <w:proofErr w:type="gramEnd"/>
      <w:r>
        <w:rPr>
          <w:sz w:val="22"/>
          <w:szCs w:val="22"/>
        </w:rPr>
        <w:t xml:space="preserve">4, OUTPUT); </w:t>
      </w:r>
    </w:p>
    <w:p w:rsidR="008D7FDB" w:rsidRDefault="008D7FDB" w:rsidP="008D7FD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}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void</w:t>
      </w:r>
      <w:proofErr w:type="gramEnd"/>
      <w:r>
        <w:rPr>
          <w:sz w:val="22"/>
          <w:szCs w:val="22"/>
        </w:rPr>
        <w:t xml:space="preserve"> loop() </w:t>
      </w:r>
    </w:p>
    <w:p w:rsidR="008D7FDB" w:rsidRDefault="008D7FDB" w:rsidP="008D7FD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{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int</w:t>
      </w:r>
      <w:proofErr w:type="gramEnd"/>
      <w:r>
        <w:rPr>
          <w:sz w:val="22"/>
          <w:szCs w:val="22"/>
        </w:rPr>
        <w:t xml:space="preserve"> a[3]={2,3,4};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for(</w:t>
      </w:r>
      <w:proofErr w:type="gramEnd"/>
      <w:r>
        <w:rPr>
          <w:sz w:val="22"/>
          <w:szCs w:val="22"/>
        </w:rPr>
        <w:t xml:space="preserve">int i=0;i&lt;3;i++) </w:t>
      </w:r>
    </w:p>
    <w:p w:rsidR="008D7FDB" w:rsidRDefault="008D7FDB" w:rsidP="008D7FD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{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digitalWrite(</w:t>
      </w:r>
      <w:proofErr w:type="gramEnd"/>
      <w:r>
        <w:rPr>
          <w:sz w:val="22"/>
          <w:szCs w:val="22"/>
        </w:rPr>
        <w:t xml:space="preserve">a[i], HIGH);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delay(</w:t>
      </w:r>
      <w:proofErr w:type="gramEnd"/>
      <w:r>
        <w:rPr>
          <w:sz w:val="22"/>
          <w:szCs w:val="22"/>
        </w:rPr>
        <w:t xml:space="preserve">500); // Wait for 1000 millisecond(s)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digitalWrite(</w:t>
      </w:r>
      <w:proofErr w:type="gramEnd"/>
      <w:r>
        <w:rPr>
          <w:sz w:val="22"/>
          <w:szCs w:val="22"/>
        </w:rPr>
        <w:t xml:space="preserve">a[i], LOW); </w:t>
      </w:r>
    </w:p>
    <w:p w:rsidR="008D7FDB" w:rsidRDefault="008D7FDB" w:rsidP="008D7FDB">
      <w:pPr>
        <w:pStyle w:val="Default"/>
        <w:rPr>
          <w:sz w:val="22"/>
          <w:szCs w:val="22"/>
        </w:rPr>
      </w:pPr>
      <w:proofErr w:type="gramStart"/>
      <w:r>
        <w:rPr>
          <w:sz w:val="22"/>
          <w:szCs w:val="22"/>
        </w:rPr>
        <w:t>delay(</w:t>
      </w:r>
      <w:proofErr w:type="gramEnd"/>
      <w:r>
        <w:rPr>
          <w:sz w:val="22"/>
          <w:szCs w:val="22"/>
        </w:rPr>
        <w:t xml:space="preserve">500); // Wait for 1000 millisecond(s) </w:t>
      </w:r>
    </w:p>
    <w:p w:rsidR="008D7FDB" w:rsidRDefault="008D7FDB" w:rsidP="008D7FD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} </w:t>
      </w:r>
    </w:p>
    <w:p w:rsidR="008D7FDB" w:rsidRDefault="008D7FDB" w:rsidP="008D7FDB">
      <w:pPr>
        <w:rPr>
          <w:rFonts w:ascii="Times New Roman" w:hAnsi="Times New Roman" w:cs="Times New Roman"/>
          <w:b/>
          <w:sz w:val="28"/>
          <w:szCs w:val="28"/>
        </w:rPr>
      </w:pPr>
      <w:r>
        <w:t>}</w:t>
      </w:r>
    </w:p>
    <w:p w:rsidR="00655C4E" w:rsidRDefault="00655C4E" w:rsidP="001332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ven Segment Display</w:t>
      </w:r>
    </w:p>
    <w:p w:rsidR="00655C4E" w:rsidRDefault="00655C4E" w:rsidP="00133287">
      <w:pPr>
        <w:rPr>
          <w:rFonts w:ascii="Times New Roman" w:hAnsi="Times New Roman" w:cs="Times New Roman"/>
          <w:b/>
          <w:sz w:val="28"/>
          <w:szCs w:val="28"/>
        </w:rPr>
      </w:pPr>
      <w:r w:rsidRPr="00655C4E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>
            <wp:extent cx="5705475" cy="46577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5C4E" w:rsidRDefault="00655C4E" w:rsidP="001332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de</w:t>
      </w:r>
    </w:p>
    <w:p w:rsidR="00655C4E" w:rsidRDefault="00655C4E" w:rsidP="00655C4E">
      <w:pPr>
        <w:pStyle w:val="Default"/>
      </w:pPr>
    </w:p>
    <w:p w:rsidR="00655C4E" w:rsidRDefault="00655C4E" w:rsidP="00655C4E">
      <w:pPr>
        <w:pStyle w:val="Default"/>
        <w:rPr>
          <w:sz w:val="32"/>
          <w:szCs w:val="32"/>
        </w:rPr>
      </w:pPr>
      <w:r>
        <w:t xml:space="preserve"> </w:t>
      </w:r>
      <w:r>
        <w:rPr>
          <w:b/>
          <w:bCs/>
          <w:sz w:val="32"/>
          <w:szCs w:val="32"/>
        </w:rPr>
        <w:t xml:space="preserve">Code: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E=13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D=12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C=11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DP=10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B=9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A=8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F=7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int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G=6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zero()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E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lastRenderedPageBreak/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G, HIGH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 one()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r>
        <w:rPr>
          <w:rFonts w:ascii="Bahnschrift" w:hAnsi="Bahnschrift" w:cs="Bahnschrift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D, HIGH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sz w:val="22"/>
          <w:szCs w:val="22"/>
        </w:rPr>
      </w:pPr>
      <w:proofErr w:type="gramStart"/>
      <w:r>
        <w:rPr>
          <w:rFonts w:ascii="Bahnschrift" w:hAnsi="Bahnschrift" w:cs="Bahnschrift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two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three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pageBreakBefore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lastRenderedPageBreak/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four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five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six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seven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lastRenderedPageBreak/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eight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nine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HIGH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igital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LOW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setup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E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C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DP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B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A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F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G, OUTPUT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loop()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zero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on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two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thre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four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lastRenderedPageBreak/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fiv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six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seven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eight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nin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); </w:t>
      </w:r>
    </w:p>
    <w:p w:rsidR="00655C4E" w:rsidRDefault="00655C4E" w:rsidP="00655C4E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00); </w:t>
      </w:r>
    </w:p>
    <w:p w:rsidR="00655C4E" w:rsidRDefault="00655C4E" w:rsidP="00655C4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Bahnschrift" w:hAnsi="Bahnschrift" w:cs="Bahnschrift"/>
        </w:rPr>
        <w:t>}</w:t>
      </w:r>
    </w:p>
    <w:p w:rsidR="005A6BAB" w:rsidRDefault="005A6BAB" w:rsidP="005A6BAB">
      <w:pPr>
        <w:pStyle w:val="Default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 xml:space="preserve"> </w:t>
      </w:r>
      <w:r>
        <w:rPr>
          <w:b/>
          <w:bCs/>
          <w:color w:val="auto"/>
          <w:sz w:val="32"/>
          <w:szCs w:val="32"/>
        </w:rPr>
        <w:t xml:space="preserve">DC Motor Driver using NMOS: </w:t>
      </w:r>
    </w:p>
    <w:p w:rsidR="005A6BAB" w:rsidRDefault="005A6BAB" w:rsidP="005A6BAB">
      <w:pPr>
        <w:pStyle w:val="Default"/>
        <w:rPr>
          <w:color w:val="auto"/>
          <w:sz w:val="32"/>
          <w:szCs w:val="32"/>
        </w:rPr>
      </w:pPr>
      <w:r w:rsidRPr="005A6BAB">
        <w:rPr>
          <w:noProof/>
          <w:color w:val="auto"/>
          <w:sz w:val="32"/>
          <w:szCs w:val="32"/>
        </w:rPr>
        <w:drawing>
          <wp:inline distT="0" distB="0" distL="0" distR="0">
            <wp:extent cx="5943600" cy="3363082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6BAB" w:rsidRDefault="005A6BAB" w:rsidP="005A6BAB">
      <w:pPr>
        <w:pStyle w:val="Default"/>
        <w:rPr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Code: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setup() {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pinMod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3, OUTPUT);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}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void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loop()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r>
        <w:rPr>
          <w:rFonts w:ascii="Bahnschrift" w:hAnsi="Bahnschrift" w:cs="Bahnschrift"/>
          <w:color w:val="auto"/>
          <w:sz w:val="22"/>
          <w:szCs w:val="22"/>
        </w:rPr>
        <w:t xml:space="preserve">{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for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(int i = 0; i &lt; 250; i++) {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analogWrite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3, i);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); }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for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 (int i = 255; i &gt; 5; i--)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t>{ analogWrite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(3, i); </w:t>
      </w:r>
    </w:p>
    <w:p w:rsidR="005A6BAB" w:rsidRDefault="005A6BAB" w:rsidP="005A6BAB">
      <w:pPr>
        <w:pStyle w:val="Default"/>
        <w:rPr>
          <w:rFonts w:ascii="Bahnschrift" w:hAnsi="Bahnschrift" w:cs="Bahnschrift"/>
          <w:color w:val="auto"/>
          <w:sz w:val="22"/>
          <w:szCs w:val="22"/>
        </w:rPr>
      </w:pPr>
      <w:proofErr w:type="gramStart"/>
      <w:r>
        <w:rPr>
          <w:rFonts w:ascii="Bahnschrift" w:hAnsi="Bahnschrift" w:cs="Bahnschrift"/>
          <w:color w:val="auto"/>
          <w:sz w:val="22"/>
          <w:szCs w:val="22"/>
        </w:rPr>
        <w:lastRenderedPageBreak/>
        <w:t>delay(</w:t>
      </w:r>
      <w:proofErr w:type="gramEnd"/>
      <w:r>
        <w:rPr>
          <w:rFonts w:ascii="Bahnschrift" w:hAnsi="Bahnschrift" w:cs="Bahnschrift"/>
          <w:color w:val="auto"/>
          <w:sz w:val="22"/>
          <w:szCs w:val="22"/>
        </w:rPr>
        <w:t xml:space="preserve">10); } </w:t>
      </w:r>
    </w:p>
    <w:p w:rsidR="005A6BAB" w:rsidRDefault="005A6BAB" w:rsidP="005A6BA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Bahnschrift" w:hAnsi="Bahnschrift" w:cs="Bahnschrift"/>
        </w:rPr>
        <w:t>}</w:t>
      </w:r>
      <w:bookmarkStart w:id="0" w:name="_GoBack"/>
      <w:bookmarkEnd w:id="0"/>
    </w:p>
    <w:sectPr w:rsidR="005A6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4B39" w:rsidRDefault="006E4B39">
      <w:pPr>
        <w:spacing w:after="0" w:line="240" w:lineRule="auto"/>
      </w:pPr>
      <w:r>
        <w:separator/>
      </w:r>
    </w:p>
  </w:endnote>
  <w:endnote w:type="continuationSeparator" w:id="0">
    <w:p w:rsidR="006E4B39" w:rsidRDefault="006E4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altName w:val="Segoe UI"/>
    <w:charset w:val="00"/>
    <w:family w:val="swiss"/>
    <w:pitch w:val="variable"/>
    <w:sig w:usb0="00000001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4B39" w:rsidRDefault="006E4B39">
      <w:pPr>
        <w:spacing w:after="0" w:line="240" w:lineRule="auto"/>
      </w:pPr>
      <w:r>
        <w:separator/>
      </w:r>
    </w:p>
  </w:footnote>
  <w:footnote w:type="continuationSeparator" w:id="0">
    <w:p w:rsidR="006E4B39" w:rsidRDefault="006E4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AB64AC"/>
    <w:multiLevelType w:val="hybridMultilevel"/>
    <w:tmpl w:val="90AA6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U0MDI0MTEzNjJS0lEKTi0uzszPAykwrAUAYwAqtSwAAAA="/>
  </w:docVars>
  <w:rsids>
    <w:rsidRoot w:val="000A0B30"/>
    <w:rsid w:val="000275FC"/>
    <w:rsid w:val="00063665"/>
    <w:rsid w:val="000A0B30"/>
    <w:rsid w:val="00133287"/>
    <w:rsid w:val="0014257B"/>
    <w:rsid w:val="001B4499"/>
    <w:rsid w:val="001D427A"/>
    <w:rsid w:val="001E17CC"/>
    <w:rsid w:val="001F3886"/>
    <w:rsid w:val="002E4DC6"/>
    <w:rsid w:val="003331AE"/>
    <w:rsid w:val="00370334"/>
    <w:rsid w:val="004909FB"/>
    <w:rsid w:val="004D7ADA"/>
    <w:rsid w:val="005A6BAB"/>
    <w:rsid w:val="005F6CBF"/>
    <w:rsid w:val="00655C4E"/>
    <w:rsid w:val="006E4B39"/>
    <w:rsid w:val="007D4E2A"/>
    <w:rsid w:val="008048C6"/>
    <w:rsid w:val="008D7FDB"/>
    <w:rsid w:val="00907D04"/>
    <w:rsid w:val="00A85584"/>
    <w:rsid w:val="00BF5BDD"/>
    <w:rsid w:val="00CC203E"/>
    <w:rsid w:val="00F55B95"/>
    <w:rsid w:val="00F67A92"/>
    <w:rsid w:val="00FF3CBE"/>
    <w:rsid w:val="5BEE5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efault">
    <w:name w:val="Default"/>
    <w:rsid w:val="001E17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efault">
    <w:name w:val="Default"/>
    <w:rsid w:val="001E17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3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ti</dc:creator>
  <cp:lastModifiedBy>BSCIT</cp:lastModifiedBy>
  <cp:revision>2</cp:revision>
  <dcterms:created xsi:type="dcterms:W3CDTF">2019-08-20T07:59:00Z</dcterms:created>
  <dcterms:modified xsi:type="dcterms:W3CDTF">2019-08-2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56</vt:lpwstr>
  </property>
</Properties>
</file>